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612C9F" w14:textId="01D1BAE1" w:rsidR="008577D4" w:rsidRDefault="008577D4" w:rsidP="008577D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3E81F875" wp14:editId="69DF2C7F">
            <wp:simplePos x="0" y="0"/>
            <wp:positionH relativeFrom="column">
              <wp:posOffset>4356100</wp:posOffset>
            </wp:positionH>
            <wp:positionV relativeFrom="paragraph">
              <wp:posOffset>0</wp:posOffset>
            </wp:positionV>
            <wp:extent cx="1599565" cy="992505"/>
            <wp:effectExtent l="0" t="0" r="635" b="0"/>
            <wp:wrapTight wrapText="bothSides">
              <wp:wrapPolygon edited="0">
                <wp:start x="0" y="0"/>
                <wp:lineTo x="0" y="21144"/>
                <wp:lineTo x="21351" y="21144"/>
                <wp:lineTo x="21351" y="0"/>
                <wp:lineTo x="0" y="0"/>
              </wp:wrapPolygon>
            </wp:wrapTight>
            <wp:docPr id="1" name="Picture 1" descr="A picture containing food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ssof2020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45"/>
                    <a:stretch/>
                  </pic:blipFill>
                  <pic:spPr bwMode="auto">
                    <a:xfrm>
                      <a:off x="0" y="0"/>
                      <a:ext cx="1599565" cy="992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3B9618A0" wp14:editId="5EDCFF0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857500" cy="1003300"/>
            <wp:effectExtent l="0" t="0" r="0" b="6350"/>
            <wp:wrapTight wrapText="bothSides">
              <wp:wrapPolygon edited="0">
                <wp:start x="0" y="0"/>
                <wp:lineTo x="0" y="21327"/>
                <wp:lineTo x="21456" y="21327"/>
                <wp:lineTo x="21456" y="0"/>
                <wp:lineTo x="0" y="0"/>
              </wp:wrapPolygon>
            </wp:wrapTight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earm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F903D" w14:textId="603F2802" w:rsidR="008577D4" w:rsidRDefault="008577D4" w:rsidP="008577D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525769" w14:textId="5F171946" w:rsidR="008577D4" w:rsidRDefault="008577D4" w:rsidP="008577D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E35C2F0" w14:textId="4CED80C9" w:rsidR="00151257" w:rsidRPr="008577D4" w:rsidRDefault="00A91E79" w:rsidP="00151257">
      <w:pPr>
        <w:spacing w:before="100" w:beforeAutospacing="1" w:after="100" w:afterAutospacing="1" w:line="240" w:lineRule="auto"/>
        <w:jc w:val="center"/>
        <w:rPr>
          <w:rFonts w:ascii="Tahoma" w:eastAsia="Times New Roman" w:hAnsi="Tahoma" w:cs="Tahoma"/>
          <w:b/>
          <w:bCs/>
          <w:sz w:val="36"/>
          <w:szCs w:val="36"/>
        </w:rPr>
      </w:pPr>
      <w:r w:rsidRPr="00151257">
        <w:rPr>
          <w:rFonts w:ascii="Tahoma" w:eastAsia="Times New Roman" w:hAnsi="Tahoma" w:cs="Tahoma"/>
          <w:b/>
          <w:bCs/>
          <w:noProof/>
          <w:color w:val="00206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830E963" wp14:editId="048880AA">
                <wp:simplePos x="0" y="0"/>
                <wp:positionH relativeFrom="column">
                  <wp:posOffset>3492500</wp:posOffset>
                </wp:positionH>
                <wp:positionV relativeFrom="paragraph">
                  <wp:posOffset>464820</wp:posOffset>
                </wp:positionV>
                <wp:extent cx="3454400" cy="4854575"/>
                <wp:effectExtent l="0" t="0" r="12700" b="22225"/>
                <wp:wrapTight wrapText="bothSides">
                  <wp:wrapPolygon edited="0">
                    <wp:start x="0" y="0"/>
                    <wp:lineTo x="0" y="21614"/>
                    <wp:lineTo x="21560" y="21614"/>
                    <wp:lineTo x="2156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485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24EA7" w14:textId="77777777" w:rsidR="008577D4" w:rsidRPr="008577D4" w:rsidRDefault="008577D4" w:rsidP="008577D4">
                            <w:p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b/>
                                <w:bCs/>
                                <w:sz w:val="24"/>
                                <w:szCs w:val="24"/>
                              </w:rPr>
                              <w:t>DUE MAY 18, 2020</w:t>
                            </w:r>
                          </w:p>
                          <w:p w14:paraId="1954B3A0" w14:textId="3A04719C" w:rsidR="008577D4" w:rsidRPr="008577D4" w:rsidRDefault="008577D4" w:rsidP="008577D4">
                            <w:p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b/>
                                <w:bCs/>
                                <w:sz w:val="24"/>
                                <w:szCs w:val="24"/>
                              </w:rPr>
                              <w:t>EMAIL:</w:t>
                            </w:r>
                            <w:r>
                              <w:rPr>
                                <w:rFonts w:ascii="Tahoma" w:eastAsia="Times New Roman" w:hAnsi="Tahoma" w:cs="Tahoma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HearMe2020@DreamBelievePublish.com</w:t>
                            </w:r>
                          </w:p>
                          <w:p w14:paraId="617BBE7D" w14:textId="46978FE8" w:rsidR="008577D4" w:rsidRPr="008577D4" w:rsidRDefault="008577D4" w:rsidP="008577D4">
                            <w:p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$5 entry fee per entry (PayPal preferred)</w:t>
                            </w:r>
                          </w:p>
                          <w:p w14:paraId="6347B88B" w14:textId="52F728F3" w:rsidR="008577D4" w:rsidRPr="008577D4" w:rsidRDefault="008577D4" w:rsidP="008577D4">
                            <w:p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Submission</w:t>
                            </w:r>
                            <w:r w:rsidR="00CD520F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 xml:space="preserve"> via email </w:t>
                            </w: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 xml:space="preserve">attachment. Word preferred, but all </w:t>
                            </w:r>
                            <w:r w:rsidR="00CD520F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electronic</w:t>
                            </w: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 xml:space="preserve"> form</w:t>
                            </w:r>
                            <w:r w:rsidR="00CD520F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ats</w:t>
                            </w: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 xml:space="preserve"> are accepted.</w:t>
                            </w:r>
                          </w:p>
                          <w:p w14:paraId="0F365170" w14:textId="100EF5D1" w:rsidR="008577D4" w:rsidRPr="008577D4" w:rsidRDefault="008577D4" w:rsidP="008577D4">
                            <w:p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 xml:space="preserve">Please use the following </w:t>
                            </w:r>
                            <w:r w:rsidR="00CD520F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filename format</w:t>
                            </w: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58B077E0" w14:textId="607F503E" w:rsidR="008577D4" w:rsidRPr="008577D4" w:rsidRDefault="008577D4" w:rsidP="008577D4">
                            <w:pPr>
                              <w:spacing w:after="0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HearMe2020_</w:t>
                            </w:r>
                            <w:proofErr w:type="gramStart"/>
                            <w:r w:rsidRPr="008577D4">
                              <w:rPr>
                                <w:rFonts w:ascii="Tahoma" w:eastAsia="Times New Roman" w:hAnsi="Tahoma" w:cs="Tahoma"/>
                                <w:i/>
                                <w:iCs/>
                                <w:sz w:val="24"/>
                                <w:szCs w:val="24"/>
                              </w:rPr>
                              <w:t>LastnameFirstInitial.*</w:t>
                            </w:r>
                            <w:proofErr w:type="gramEnd"/>
                          </w:p>
                          <w:p w14:paraId="28F76D60" w14:textId="16265C52" w:rsidR="008577D4" w:rsidRPr="008577D4" w:rsidRDefault="008577D4" w:rsidP="008577D4">
                            <w:pPr>
                              <w:spacing w:after="0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  <w:t>(example HearMe2020_StewartD.doc)</w:t>
                            </w:r>
                          </w:p>
                          <w:p w14:paraId="372BC322" w14:textId="488AE0B8" w:rsidR="008577D4" w:rsidRDefault="008577D4" w:rsidP="008577D4">
                            <w:p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word limit 500 max</w:t>
                            </w:r>
                          </w:p>
                          <w:p w14:paraId="12DBCF9C" w14:textId="77777777" w:rsidR="008577D4" w:rsidRPr="008577D4" w:rsidRDefault="008577D4" w:rsidP="008577D4">
                            <w:p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</w:p>
                          <w:p w14:paraId="78733B3C" w14:textId="77777777" w:rsidR="008577D4" w:rsidRPr="008577D4" w:rsidRDefault="008577D4" w:rsidP="008577D4">
                            <w:pPr>
                              <w:spacing w:before="100" w:beforeAutospacing="1" w:after="100" w:afterAutospacing="1" w:line="240" w:lineRule="auto"/>
                              <w:outlineLvl w:val="4"/>
                              <w:rPr>
                                <w:rFonts w:ascii="Tahoma" w:eastAsia="Times New Roman" w:hAnsi="Tahoma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b/>
                                <w:bCs/>
                                <w:sz w:val="20"/>
                                <w:szCs w:val="20"/>
                              </w:rPr>
                              <w:t>Entry Check List</w:t>
                            </w:r>
                          </w:p>
                          <w:p w14:paraId="77B45A57" w14:textId="77777777" w:rsidR="008577D4" w:rsidRPr="008577D4" w:rsidRDefault="008577D4" w:rsidP="008577D4">
                            <w:pPr>
                              <w:numPr>
                                <w:ilvl w:val="0"/>
                                <w:numId w:val="1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Attach File, named correctly</w:t>
                            </w:r>
                          </w:p>
                          <w:p w14:paraId="5CFAAB06" w14:textId="77777777" w:rsidR="008577D4" w:rsidRPr="008577D4" w:rsidRDefault="008577D4" w:rsidP="008577D4">
                            <w:pPr>
                              <w:numPr>
                                <w:ilvl w:val="0"/>
                                <w:numId w:val="1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Attach completed entry form</w:t>
                            </w:r>
                          </w:p>
                          <w:p w14:paraId="6F57003C" w14:textId="77777777" w:rsidR="008577D4" w:rsidRDefault="008577D4" w:rsidP="008577D4">
                            <w:pPr>
                              <w:numPr>
                                <w:ilvl w:val="0"/>
                                <w:numId w:val="1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Photo (optional)</w:t>
                            </w:r>
                          </w:p>
                          <w:p w14:paraId="0FF62CD4" w14:textId="745EAE70" w:rsidR="008577D4" w:rsidRPr="008577D4" w:rsidRDefault="008577D4" w:rsidP="008577D4">
                            <w:pPr>
                              <w:numPr>
                                <w:ilvl w:val="0"/>
                                <w:numId w:val="1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</w:pPr>
                            <w:r w:rsidRPr="008577D4">
                              <w:rPr>
                                <w:rFonts w:ascii="Tahoma" w:eastAsia="Times New Roman" w:hAnsi="Tahoma" w:cs="Tahoma"/>
                                <w:sz w:val="24"/>
                                <w:szCs w:val="24"/>
                              </w:rPr>
                              <w:t>$5 pay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30E9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5pt;margin-top:36.6pt;width:272pt;height:382.2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">
                <v:textbox>
                  <w:txbxContent>
                    <w:p w14:paraId="7BD24EA7" w14:textId="77777777" w:rsidR="008577D4" w:rsidRPr="008577D4" w:rsidRDefault="008577D4" w:rsidP="008577D4">
                      <w:p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b/>
                          <w:bCs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b/>
                          <w:bCs/>
                          <w:sz w:val="24"/>
                          <w:szCs w:val="24"/>
                        </w:rPr>
                        <w:t>DUE MAY 18, 2020</w:t>
                      </w:r>
                    </w:p>
                    <w:p w14:paraId="1954B3A0" w14:textId="3A04719C" w:rsidR="008577D4" w:rsidRPr="008577D4" w:rsidRDefault="008577D4" w:rsidP="008577D4">
                      <w:p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b/>
                          <w:bCs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b/>
                          <w:bCs/>
                          <w:sz w:val="24"/>
                          <w:szCs w:val="24"/>
                        </w:rPr>
                        <w:t>EMAIL:</w:t>
                      </w:r>
                      <w:r>
                        <w:rPr>
                          <w:rFonts w:ascii="Tahoma" w:eastAsia="Times New Roman" w:hAnsi="Tahoma" w:cs="Tahoma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HearMe2020@DreamBelievePublish.com</w:t>
                      </w:r>
                    </w:p>
                    <w:p w14:paraId="617BBE7D" w14:textId="46978FE8" w:rsidR="008577D4" w:rsidRPr="008577D4" w:rsidRDefault="008577D4" w:rsidP="008577D4">
                      <w:p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$5 entry fee per entry (PayPal preferred)</w:t>
                      </w:r>
                    </w:p>
                    <w:p w14:paraId="6347B88B" w14:textId="52F728F3" w:rsidR="008577D4" w:rsidRPr="008577D4" w:rsidRDefault="008577D4" w:rsidP="008577D4">
                      <w:p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Submission</w:t>
                      </w:r>
                      <w:r w:rsidR="00CD520F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 xml:space="preserve"> via email </w:t>
                      </w: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 xml:space="preserve">attachment. Word preferred, but all </w:t>
                      </w:r>
                      <w:r w:rsidR="00CD520F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electronic</w:t>
                      </w: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 xml:space="preserve"> form</w:t>
                      </w:r>
                      <w:r w:rsidR="00CD520F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ats</w:t>
                      </w: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 xml:space="preserve"> are accepted.</w:t>
                      </w:r>
                    </w:p>
                    <w:p w14:paraId="0F365170" w14:textId="100EF5D1" w:rsidR="008577D4" w:rsidRPr="008577D4" w:rsidRDefault="008577D4" w:rsidP="008577D4">
                      <w:p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 xml:space="preserve">Please use the following </w:t>
                      </w:r>
                      <w:r w:rsidR="00CD520F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filename format</w:t>
                      </w: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:</w:t>
                      </w:r>
                    </w:p>
                    <w:p w14:paraId="58B077E0" w14:textId="607F503E" w:rsidR="008577D4" w:rsidRPr="008577D4" w:rsidRDefault="008577D4" w:rsidP="008577D4">
                      <w:pPr>
                        <w:spacing w:after="0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HearMe2020_</w:t>
                      </w:r>
                      <w:proofErr w:type="gramStart"/>
                      <w:r w:rsidRPr="008577D4">
                        <w:rPr>
                          <w:rFonts w:ascii="Tahoma" w:eastAsia="Times New Roman" w:hAnsi="Tahoma" w:cs="Tahoma"/>
                          <w:i/>
                          <w:iCs/>
                          <w:sz w:val="24"/>
                          <w:szCs w:val="24"/>
                        </w:rPr>
                        <w:t>LastnameFirstInitial.*</w:t>
                      </w:r>
                      <w:proofErr w:type="gramEnd"/>
                    </w:p>
                    <w:p w14:paraId="28F76D60" w14:textId="16265C52" w:rsidR="008577D4" w:rsidRPr="008577D4" w:rsidRDefault="008577D4" w:rsidP="008577D4">
                      <w:pPr>
                        <w:spacing w:after="0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i/>
                          <w:iCs/>
                          <w:color w:val="FF0000"/>
                          <w:sz w:val="24"/>
                          <w:szCs w:val="24"/>
                        </w:rPr>
                        <w:t>(example HearMe2020_StewartD.doc)</w:t>
                      </w:r>
                    </w:p>
                    <w:p w14:paraId="372BC322" w14:textId="488AE0B8" w:rsidR="008577D4" w:rsidRDefault="008577D4" w:rsidP="008577D4">
                      <w:p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word limit 500 max</w:t>
                      </w:r>
                    </w:p>
                    <w:p w14:paraId="12DBCF9C" w14:textId="77777777" w:rsidR="008577D4" w:rsidRPr="008577D4" w:rsidRDefault="008577D4" w:rsidP="008577D4">
                      <w:p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</w:p>
                    <w:p w14:paraId="78733B3C" w14:textId="77777777" w:rsidR="008577D4" w:rsidRPr="008577D4" w:rsidRDefault="008577D4" w:rsidP="008577D4">
                      <w:pPr>
                        <w:spacing w:before="100" w:beforeAutospacing="1" w:after="100" w:afterAutospacing="1" w:line="240" w:lineRule="auto"/>
                        <w:outlineLvl w:val="4"/>
                        <w:rPr>
                          <w:rFonts w:ascii="Tahoma" w:eastAsia="Times New Roman" w:hAnsi="Tahoma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b/>
                          <w:bCs/>
                          <w:sz w:val="20"/>
                          <w:szCs w:val="20"/>
                        </w:rPr>
                        <w:t>Entry Check List</w:t>
                      </w:r>
                    </w:p>
                    <w:p w14:paraId="77B45A57" w14:textId="77777777" w:rsidR="008577D4" w:rsidRPr="008577D4" w:rsidRDefault="008577D4" w:rsidP="008577D4">
                      <w:pPr>
                        <w:numPr>
                          <w:ilvl w:val="0"/>
                          <w:numId w:val="1"/>
                        </w:num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Attach File, named correctly</w:t>
                      </w:r>
                    </w:p>
                    <w:p w14:paraId="5CFAAB06" w14:textId="77777777" w:rsidR="008577D4" w:rsidRPr="008577D4" w:rsidRDefault="008577D4" w:rsidP="008577D4">
                      <w:pPr>
                        <w:numPr>
                          <w:ilvl w:val="0"/>
                          <w:numId w:val="1"/>
                        </w:num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Attach completed entry form</w:t>
                      </w:r>
                    </w:p>
                    <w:p w14:paraId="6F57003C" w14:textId="77777777" w:rsidR="008577D4" w:rsidRDefault="008577D4" w:rsidP="008577D4">
                      <w:pPr>
                        <w:numPr>
                          <w:ilvl w:val="0"/>
                          <w:numId w:val="1"/>
                        </w:num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Photo (optional)</w:t>
                      </w:r>
                    </w:p>
                    <w:p w14:paraId="0FF62CD4" w14:textId="745EAE70" w:rsidR="008577D4" w:rsidRPr="008577D4" w:rsidRDefault="008577D4" w:rsidP="008577D4">
                      <w:pPr>
                        <w:numPr>
                          <w:ilvl w:val="0"/>
                          <w:numId w:val="1"/>
                        </w:numPr>
                        <w:spacing w:before="100" w:beforeAutospacing="1" w:after="100" w:afterAutospacing="1" w:line="240" w:lineRule="auto"/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</w:pPr>
                      <w:r w:rsidRPr="008577D4">
                        <w:rPr>
                          <w:rFonts w:ascii="Tahoma" w:eastAsia="Times New Roman" w:hAnsi="Tahoma" w:cs="Tahoma"/>
                          <w:sz w:val="24"/>
                          <w:szCs w:val="24"/>
                        </w:rPr>
                        <w:t>$5 pay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577D4" w:rsidRPr="008577D4">
        <w:rPr>
          <w:rFonts w:ascii="Tahoma" w:eastAsia="Times New Roman" w:hAnsi="Tahoma" w:cs="Tahoma"/>
          <w:b/>
          <w:bCs/>
          <w:color w:val="002060"/>
          <w:sz w:val="36"/>
          <w:szCs w:val="36"/>
        </w:rPr>
        <w:t>ENTRY FORM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490"/>
      </w:tblGrid>
      <w:tr w:rsidR="00A91E79" w14:paraId="2C617A2B" w14:textId="77777777" w:rsidTr="00A91E79">
        <w:trPr>
          <w:trHeight w:val="1527"/>
        </w:trPr>
        <w:tc>
          <w:tcPr>
            <w:tcW w:w="5490" w:type="dxa"/>
          </w:tcPr>
          <w:p w14:paraId="1F5E415D" w14:textId="1526477F" w:rsidR="00A91E79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8577D4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Name:</w:t>
            </w:r>
          </w:p>
          <w:p w14:paraId="5DD0E87E" w14:textId="3F5E4A89" w:rsidR="00A91E79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</w:p>
        </w:tc>
      </w:tr>
      <w:tr w:rsidR="00A91E79" w14:paraId="30BBB7A4" w14:textId="77777777" w:rsidTr="00A91E79">
        <w:trPr>
          <w:trHeight w:val="1564"/>
        </w:trPr>
        <w:tc>
          <w:tcPr>
            <w:tcW w:w="5490" w:type="dxa"/>
          </w:tcPr>
          <w:p w14:paraId="222881F3" w14:textId="16987193" w:rsidR="00A91E79" w:rsidRPr="008577D4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8577D4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Age:</w:t>
            </w:r>
          </w:p>
          <w:p w14:paraId="32988AE1" w14:textId="77777777" w:rsidR="00A91E79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</w:p>
        </w:tc>
      </w:tr>
      <w:tr w:rsidR="00A91E79" w14:paraId="216B9274" w14:textId="77777777" w:rsidTr="00A91E79">
        <w:trPr>
          <w:trHeight w:val="1527"/>
        </w:trPr>
        <w:tc>
          <w:tcPr>
            <w:tcW w:w="5490" w:type="dxa"/>
          </w:tcPr>
          <w:p w14:paraId="74F782EC" w14:textId="77777777" w:rsidR="00A91E79" w:rsidRPr="008577D4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8577D4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School:</w:t>
            </w:r>
          </w:p>
          <w:p w14:paraId="2C80CC9F" w14:textId="77777777" w:rsidR="00A91E79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</w:p>
        </w:tc>
      </w:tr>
      <w:tr w:rsidR="00A91E79" w14:paraId="72E8BDC5" w14:textId="77777777" w:rsidTr="00A91E79">
        <w:trPr>
          <w:trHeight w:val="1564"/>
        </w:trPr>
        <w:tc>
          <w:tcPr>
            <w:tcW w:w="5490" w:type="dxa"/>
          </w:tcPr>
          <w:p w14:paraId="55E8DBBA" w14:textId="77777777" w:rsidR="00A91E79" w:rsidRPr="008577D4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8577D4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Grade:</w:t>
            </w:r>
          </w:p>
          <w:p w14:paraId="36DE2277" w14:textId="77777777" w:rsidR="00A91E79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</w:p>
        </w:tc>
      </w:tr>
      <w:tr w:rsidR="00A91E79" w14:paraId="263E88E4" w14:textId="77777777" w:rsidTr="00A91E79">
        <w:trPr>
          <w:trHeight w:val="1527"/>
        </w:trPr>
        <w:tc>
          <w:tcPr>
            <w:tcW w:w="5490" w:type="dxa"/>
          </w:tcPr>
          <w:p w14:paraId="3C8FC677" w14:textId="77777777" w:rsidR="00A91E79" w:rsidRPr="008577D4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8577D4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 xml:space="preserve">Title of work: </w:t>
            </w:r>
          </w:p>
          <w:p w14:paraId="65C53164" w14:textId="77777777" w:rsidR="00A91E79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</w:p>
        </w:tc>
      </w:tr>
      <w:tr w:rsidR="00A91E79" w14:paraId="11A530C3" w14:textId="77777777" w:rsidTr="00A91E79">
        <w:trPr>
          <w:trHeight w:val="1564"/>
        </w:trPr>
        <w:tc>
          <w:tcPr>
            <w:tcW w:w="5490" w:type="dxa"/>
          </w:tcPr>
          <w:p w14:paraId="020E113E" w14:textId="77777777" w:rsidR="00A91E79" w:rsidRPr="008577D4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8577D4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Type:</w:t>
            </w:r>
          </w:p>
          <w:p w14:paraId="48166ADE" w14:textId="77777777" w:rsidR="00A91E79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</w:p>
        </w:tc>
      </w:tr>
      <w:tr w:rsidR="00A91E79" w14:paraId="0F8FDD90" w14:textId="77777777" w:rsidTr="00A91E79">
        <w:trPr>
          <w:trHeight w:val="1527"/>
        </w:trPr>
        <w:tc>
          <w:tcPr>
            <w:tcW w:w="5490" w:type="dxa"/>
          </w:tcPr>
          <w:p w14:paraId="426A7A2B" w14:textId="77777777" w:rsidR="00A91E79" w:rsidRPr="008577D4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8577D4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Email Address:</w:t>
            </w:r>
          </w:p>
          <w:p w14:paraId="094C6E14" w14:textId="77777777" w:rsidR="00A91E79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</w:p>
        </w:tc>
      </w:tr>
      <w:tr w:rsidR="00A91E79" w14:paraId="6392D8D1" w14:textId="77777777" w:rsidTr="00A91E79">
        <w:trPr>
          <w:trHeight w:val="1527"/>
        </w:trPr>
        <w:tc>
          <w:tcPr>
            <w:tcW w:w="5490" w:type="dxa"/>
          </w:tcPr>
          <w:p w14:paraId="2C9DDE1A" w14:textId="77777777" w:rsidR="00A91E79" w:rsidRPr="00D24777" w:rsidRDefault="00A91E79" w:rsidP="00A91E79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D24777">
              <w:rPr>
                <w:rFonts w:ascii="Tahoma" w:hAnsi="Tahoma" w:cs="Tahoma"/>
                <w:b/>
                <w:bCs/>
                <w:sz w:val="24"/>
                <w:szCs w:val="24"/>
              </w:rPr>
              <w:t>Mailing Address:</w:t>
            </w:r>
          </w:p>
          <w:p w14:paraId="1D33913E" w14:textId="77777777" w:rsidR="00A91E79" w:rsidRDefault="00A91E79" w:rsidP="00A91E79">
            <w:pPr>
              <w:spacing w:before="100" w:beforeAutospacing="1" w:after="100" w:afterAutospacing="1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</w:p>
        </w:tc>
      </w:tr>
    </w:tbl>
    <w:p w14:paraId="4BFD29C0" w14:textId="77777777" w:rsidR="00A91E79" w:rsidRDefault="00A91E79"/>
    <w:p w14:paraId="4D98F587" w14:textId="52B7F5F9" w:rsidR="00A91E79" w:rsidRPr="00A91E79" w:rsidRDefault="00A91E79" w:rsidP="00A91E79"/>
    <w:p w14:paraId="06B97308" w14:textId="452F390A" w:rsidR="00A91E79" w:rsidRDefault="00A91E79">
      <w:r>
        <w:rPr>
          <w:noProof/>
        </w:rPr>
        <w:drawing>
          <wp:anchor distT="0" distB="0" distL="114300" distR="114300" simplePos="0" relativeHeight="251662336" behindDoc="1" locked="0" layoutInCell="1" allowOverlap="1" wp14:anchorId="0B6F2E58" wp14:editId="14BB757C">
            <wp:simplePos x="0" y="0"/>
            <wp:positionH relativeFrom="column">
              <wp:posOffset>4356100</wp:posOffset>
            </wp:positionH>
            <wp:positionV relativeFrom="paragraph">
              <wp:posOffset>247650</wp:posOffset>
            </wp:positionV>
            <wp:extent cx="1899920" cy="1346200"/>
            <wp:effectExtent l="0" t="0" r="5080" b="6350"/>
            <wp:wrapTight wrapText="bothSides">
              <wp:wrapPolygon edited="0">
                <wp:start x="0" y="0"/>
                <wp:lineTo x="0" y="21396"/>
                <wp:lineTo x="21441" y="21396"/>
                <wp:lineTo x="21441" y="0"/>
                <wp:lineTo x="0" y="0"/>
              </wp:wrapPolygon>
            </wp:wrapTight>
            <wp:docPr id="3" name="Picture 3" descr="A drawing of a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ream_Believe_Logo_Color_300dpi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92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FD1A09" w14:textId="2CAB5D83" w:rsidR="00D24777" w:rsidRDefault="00A91E79" w:rsidP="00A91E79">
      <w:pPr>
        <w:tabs>
          <w:tab w:val="left" w:pos="3440"/>
        </w:tabs>
      </w:pPr>
      <w:r>
        <w:tab/>
      </w:r>
      <w:r>
        <w:br w:type="textWrapping" w:clear="all"/>
      </w:r>
    </w:p>
    <w:sectPr w:rsidR="00D24777" w:rsidSect="008577D4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C65F8A"/>
    <w:multiLevelType w:val="multilevel"/>
    <w:tmpl w:val="DF625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MDextLAwtjA3MjFS0lEKTi0uzszPAykwqgUAl1bbyCwAAAA="/>
  </w:docVars>
  <w:rsids>
    <w:rsidRoot w:val="008577D4"/>
    <w:rsid w:val="00151257"/>
    <w:rsid w:val="001A27B9"/>
    <w:rsid w:val="002E3CC4"/>
    <w:rsid w:val="006B75DD"/>
    <w:rsid w:val="008577D4"/>
    <w:rsid w:val="00A91E79"/>
    <w:rsid w:val="00AD730E"/>
    <w:rsid w:val="00CD520F"/>
    <w:rsid w:val="00D24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BE6CD"/>
  <w15:chartTrackingRefBased/>
  <w15:docId w15:val="{4E80DAF2-3E98-46D2-A798-32E969DC1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8577D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8577D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577D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8577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577D4"/>
    <w:rPr>
      <w:b/>
      <w:bCs/>
    </w:rPr>
  </w:style>
  <w:style w:type="table" w:styleId="TableGrid">
    <w:name w:val="Table Grid"/>
    <w:basedOn w:val="TableNormal"/>
    <w:uiPriority w:val="39"/>
    <w:rsid w:val="00A91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05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06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sevilla</dc:creator>
  <cp:keywords/>
  <dc:description/>
  <cp:lastModifiedBy>deborah sevilla</cp:lastModifiedBy>
  <cp:revision>6</cp:revision>
  <dcterms:created xsi:type="dcterms:W3CDTF">2020-04-18T18:18:00Z</dcterms:created>
  <dcterms:modified xsi:type="dcterms:W3CDTF">2020-04-18T19:09:00Z</dcterms:modified>
</cp:coreProperties>
</file>